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6A403" w14:textId="115BD672" w:rsidR="000862FC" w:rsidRPr="00A0101C" w:rsidRDefault="000862FC" w:rsidP="00606EB3">
      <w:pPr>
        <w:pStyle w:val="Heading1"/>
        <w:spacing w:before="0"/>
      </w:pPr>
      <w:r w:rsidRPr="00A0101C">
        <w:t>530 Project Proposal</w:t>
      </w:r>
    </w:p>
    <w:p w14:paraId="3C7C3AA5" w14:textId="0CF19907" w:rsidR="00450728" w:rsidRDefault="00450728" w:rsidP="000862FC">
      <w:r>
        <w:t>&lt;</w:t>
      </w:r>
      <w:r w:rsidRPr="00450728">
        <w:t>Cybersafe: A Network Security Workshop</w:t>
      </w:r>
      <w:r>
        <w:t>&gt;</w:t>
      </w:r>
    </w:p>
    <w:p w14:paraId="168EA971" w14:textId="27FBD4F2" w:rsidR="000862FC" w:rsidRDefault="00450728" w:rsidP="000862FC">
      <w:r>
        <w:t>&lt;Rajesh Sharma Indrakanti, Raksha Ravindra Deshpande&gt;</w:t>
      </w:r>
    </w:p>
    <w:p w14:paraId="5F7153AD" w14:textId="42B7D8D8" w:rsidR="00D77A11" w:rsidRDefault="00450728" w:rsidP="000862FC">
      <w:r>
        <w:t>&lt;Fall 2023&gt;</w:t>
      </w:r>
    </w:p>
    <w:p w14:paraId="69138B8A" w14:textId="77777777" w:rsidR="00D77A11" w:rsidRPr="00E83192" w:rsidRDefault="00D77A11" w:rsidP="00D77A11">
      <w:pPr>
        <w:pStyle w:val="Heading2"/>
        <w:rPr>
          <w:rFonts w:cs="Calibri Light (Headings)"/>
          <w:b w:val="0"/>
          <w:bCs/>
          <w:caps/>
          <w:smallCaps w:val="0"/>
        </w:rPr>
      </w:pPr>
      <w:r w:rsidRPr="00E83192">
        <w:rPr>
          <w:rFonts w:cs="Calibri Light (Headings)"/>
          <w:bCs/>
        </w:rPr>
        <w:t>Project Description</w:t>
      </w:r>
    </w:p>
    <w:p w14:paraId="55877BE8" w14:textId="31F16E7E" w:rsidR="000862FC" w:rsidRDefault="00D77A11" w:rsidP="00D77A11">
      <w:pPr>
        <w:rPr>
          <w:rFonts w:cstheme="majorHAnsi"/>
        </w:rPr>
      </w:pPr>
      <w:r>
        <w:t>&lt;</w:t>
      </w:r>
      <w:r w:rsidR="009B349D" w:rsidRPr="009B349D">
        <w:t xml:space="preserve">The project aims to develop </w:t>
      </w:r>
      <w:r w:rsidR="009B349D" w:rsidRPr="009B349D">
        <w:t>an</w:t>
      </w:r>
      <w:r w:rsidR="009B349D" w:rsidRPr="009B349D">
        <w:t xml:space="preserve"> interactive-based demonstration on the network security and TCP/IP network model. That assists in the fundamental concepts of network security among </w:t>
      </w:r>
      <w:r w:rsidR="009B349D">
        <w:t>the</w:t>
      </w:r>
      <w:r w:rsidR="009B349D" w:rsidRPr="009B349D">
        <w:t xml:space="preserve"> target audience. The project will involve a workshop which includes TCP/IP and OSI differences, how packet travels from one router to another, demonstration on Buffer flow using Kali Linux. The project significance lies in addressing the challenges of networks security awareness and knowledge It reduces the possibility of security breaches and accidents by helping people establish a solid foundation in network safety practices through the review and reteaching of key concepts. The targeted category, "Reteaching," is an excellent fit for the objectives of reiterating key information, enabling people to make knowledgeable decisions about network security, and eventually improving an organization's or individual's overall security posture. Because the project's material will be easily understood, it can be completed in the allotted time</w:t>
      </w:r>
      <w:r>
        <w:t>.</w:t>
      </w:r>
      <w:r>
        <w:rPr>
          <w:rFonts w:cstheme="majorHAnsi"/>
        </w:rPr>
        <w:t>&gt;</w:t>
      </w:r>
    </w:p>
    <w:p w14:paraId="235CFD8E" w14:textId="77777777" w:rsidR="00606EB3" w:rsidRPr="00D77A11" w:rsidRDefault="00606EB3" w:rsidP="00D77A11">
      <w:pPr>
        <w:rPr>
          <w:rFonts w:cstheme="majorHAnsi"/>
        </w:rPr>
      </w:pPr>
    </w:p>
    <w:p w14:paraId="43424821" w14:textId="77777777" w:rsidR="0093092E" w:rsidRPr="00FB29C9" w:rsidRDefault="000862FC" w:rsidP="00FB29C9">
      <w:pPr>
        <w:pStyle w:val="Heading3"/>
      </w:pPr>
      <w:r w:rsidRPr="00FB29C9">
        <w:t>Target Audience</w:t>
      </w:r>
    </w:p>
    <w:p w14:paraId="1298BB13" w14:textId="19CE4269" w:rsidR="00606EB3" w:rsidRDefault="00CD702F" w:rsidP="000862FC">
      <w:r>
        <w:t>&lt;</w:t>
      </w:r>
      <w:r w:rsidR="00450728">
        <w:t>Beginners with little to no networking experience</w:t>
      </w:r>
      <w:r>
        <w:t>&gt;</w:t>
      </w:r>
    </w:p>
    <w:p w14:paraId="2B8604D3" w14:textId="77777777" w:rsidR="0093092E" w:rsidRPr="00FB29C9" w:rsidRDefault="000862FC" w:rsidP="00FB29C9">
      <w:pPr>
        <w:pStyle w:val="Heading3"/>
      </w:pPr>
      <w:r w:rsidRPr="00FB29C9">
        <w:t>Audience Skill Level</w:t>
      </w:r>
    </w:p>
    <w:p w14:paraId="140D1DA4" w14:textId="369F492F" w:rsidR="00606EB3" w:rsidRDefault="00CD702F" w:rsidP="000862FC">
      <w:r>
        <w:t>&lt;</w:t>
      </w:r>
      <w:r w:rsidR="00450728">
        <w:t>Basics of networ</w:t>
      </w:r>
      <w:r>
        <w:t>king&gt;</w:t>
      </w:r>
    </w:p>
    <w:p w14:paraId="7A3EA43F" w14:textId="5BC92D0D" w:rsidR="000862FC" w:rsidRPr="00FB29C9" w:rsidRDefault="000862FC" w:rsidP="00FB29C9">
      <w:pPr>
        <w:pStyle w:val="Heading3"/>
      </w:pPr>
      <w:r w:rsidRPr="00FB29C9">
        <w:t>Learning objectives</w:t>
      </w:r>
    </w:p>
    <w:p w14:paraId="3A437DA7" w14:textId="0907D4EB" w:rsidR="002437B9" w:rsidRDefault="002437B9" w:rsidP="002437B9">
      <w:r>
        <w:t xml:space="preserve">After </w:t>
      </w:r>
      <w:r w:rsidR="002100B6">
        <w:t>a participant</w:t>
      </w:r>
      <w:r>
        <w:t xml:space="preserve"> </w:t>
      </w:r>
      <w:r w:rsidR="0001413C">
        <w:t xml:space="preserve">views or interacts with the project, they should be able to … </w:t>
      </w:r>
    </w:p>
    <w:p w14:paraId="502FF2E1" w14:textId="74A10F75" w:rsidR="000862FC" w:rsidRDefault="00D77A11" w:rsidP="009033F6">
      <w:pPr>
        <w:pStyle w:val="ListParagraph"/>
        <w:numPr>
          <w:ilvl w:val="0"/>
          <w:numId w:val="1"/>
        </w:numPr>
        <w:ind w:left="1530" w:hanging="1260"/>
      </w:pPr>
      <w:r w:rsidRPr="0003577F">
        <w:rPr>
          <w:rFonts w:cstheme="majorHAnsi"/>
        </w:rPr>
        <w:t>&lt;</w:t>
      </w:r>
      <w:r w:rsidR="00092DA9">
        <w:rPr>
          <w:rFonts w:cstheme="majorHAnsi"/>
        </w:rPr>
        <w:t>Security Fundamentals</w:t>
      </w:r>
      <w:r w:rsidRPr="0003577F">
        <w:rPr>
          <w:rFonts w:cstheme="majorHAnsi"/>
        </w:rPr>
        <w:t>&gt;</w:t>
      </w:r>
    </w:p>
    <w:p w14:paraId="5A859474" w14:textId="1C9AABA8" w:rsidR="000862FC" w:rsidRDefault="00D77A11" w:rsidP="009033F6">
      <w:pPr>
        <w:pStyle w:val="ListParagraph"/>
        <w:numPr>
          <w:ilvl w:val="0"/>
          <w:numId w:val="1"/>
        </w:numPr>
        <w:ind w:left="1530" w:hanging="1260"/>
      </w:pPr>
      <w:r w:rsidRPr="0003577F">
        <w:rPr>
          <w:rFonts w:cstheme="majorHAnsi"/>
        </w:rPr>
        <w:t>&lt;</w:t>
      </w:r>
      <w:r w:rsidR="00092DA9">
        <w:rPr>
          <w:rFonts w:cstheme="majorHAnsi"/>
        </w:rPr>
        <w:t>Understand Network Threats</w:t>
      </w:r>
      <w:r w:rsidR="00092DA9" w:rsidRPr="0003577F">
        <w:rPr>
          <w:rFonts w:cstheme="majorHAnsi"/>
        </w:rPr>
        <w:t xml:space="preserve"> </w:t>
      </w:r>
      <w:r w:rsidRPr="0003577F">
        <w:rPr>
          <w:rFonts w:cstheme="majorHAnsi"/>
        </w:rPr>
        <w:t>&gt;</w:t>
      </w:r>
    </w:p>
    <w:p w14:paraId="0E3AB6F5" w14:textId="26BC70C3" w:rsidR="00585A01" w:rsidRPr="00D77A11" w:rsidRDefault="00D77A11" w:rsidP="009033F6">
      <w:pPr>
        <w:pStyle w:val="ListParagraph"/>
        <w:numPr>
          <w:ilvl w:val="0"/>
          <w:numId w:val="1"/>
        </w:numPr>
        <w:ind w:hanging="1242"/>
      </w:pPr>
      <w:r w:rsidRPr="0003577F">
        <w:rPr>
          <w:rFonts w:cstheme="majorHAnsi"/>
        </w:rPr>
        <w:t>&lt;</w:t>
      </w:r>
      <w:r w:rsidR="00092DA9">
        <w:rPr>
          <w:rFonts w:cstheme="majorHAnsi"/>
        </w:rPr>
        <w:t>Security Awareness</w:t>
      </w:r>
      <w:r w:rsidR="00092DA9" w:rsidRPr="0003577F">
        <w:rPr>
          <w:rFonts w:cstheme="majorHAnsi"/>
        </w:rPr>
        <w:t xml:space="preserve"> </w:t>
      </w:r>
      <w:r w:rsidRPr="0003577F">
        <w:rPr>
          <w:rFonts w:cstheme="majorHAnsi"/>
        </w:rPr>
        <w:t>&gt;</w:t>
      </w:r>
    </w:p>
    <w:p w14:paraId="32DB13DA" w14:textId="77777777" w:rsidR="00D77A11" w:rsidRDefault="00D77A11" w:rsidP="00D77A11"/>
    <w:p w14:paraId="3A146CED" w14:textId="1700B6F2" w:rsidR="000862FC" w:rsidRPr="00E506DD" w:rsidRDefault="000862FC" w:rsidP="00414B77">
      <w:pPr>
        <w:pStyle w:val="Heading2"/>
      </w:pPr>
      <w:r w:rsidRPr="00E506DD">
        <w:t xml:space="preserve">Relevance of </w:t>
      </w:r>
      <w:r w:rsidR="00D3597D" w:rsidRPr="00E506DD">
        <w:t>Topic</w:t>
      </w:r>
    </w:p>
    <w:p w14:paraId="0FDB47C7" w14:textId="71229154" w:rsidR="00A83096" w:rsidRDefault="000862FC" w:rsidP="000862FC">
      <w:r>
        <w:t>&lt;</w:t>
      </w:r>
      <w:r w:rsidR="001A7AD8" w:rsidRPr="001A7AD8">
        <w:t xml:space="preserve">Certainly, an in-depth understanding of the TCP/IP network model, network layers, and issues covered in the network security course is necessary to ensure that the networking basics workshop is successful. The application, transport, network, and data connection layers of the TCP/IP paradigm serve as the basis for networking theory and the methods used to transfer data across networks. In this workshop we will discuss </w:t>
      </w:r>
      <w:r w:rsidR="001A7AD8" w:rsidRPr="001A7AD8">
        <w:lastRenderedPageBreak/>
        <w:t>regarding the layers, TCP/IP and OSI differences we will mainly concentrate on the security awareness that should be given to the audience and spread the awareness which is the most important when it comes to network security. The course goals are well aligned with participant ability to use best practices to improve network security and better understand the significance of these concepts to network security</w:t>
      </w:r>
      <w:r>
        <w:t>.&gt;</w:t>
      </w:r>
    </w:p>
    <w:p w14:paraId="6CC63A95" w14:textId="77777777" w:rsidR="00606EB3" w:rsidRDefault="00606EB3" w:rsidP="000862FC"/>
    <w:p w14:paraId="4DA042D6" w14:textId="77777777" w:rsidR="00092DA9" w:rsidRDefault="00092DA9" w:rsidP="000862FC"/>
    <w:p w14:paraId="2001E15A" w14:textId="77777777" w:rsidR="000862FC" w:rsidRPr="00E506DD" w:rsidRDefault="000862FC" w:rsidP="00414B77">
      <w:pPr>
        <w:pStyle w:val="Heading2"/>
      </w:pPr>
      <w:r w:rsidRPr="00E506DD">
        <w:t>Research and Supporting Materials</w:t>
      </w:r>
    </w:p>
    <w:p w14:paraId="61895051" w14:textId="77777777" w:rsidR="00F80824" w:rsidRDefault="005E3706" w:rsidP="000862FC">
      <w:r>
        <w:t xml:space="preserve">&lt;Introduction to Network Security – Douglas Jacobson. </w:t>
      </w:r>
      <w:r w:rsidRPr="005E3706">
        <w:t>Web Application Vulnerabilities</w:t>
      </w:r>
      <w:r>
        <w:t xml:space="preserve"> – Steven Palmer&gt; </w:t>
      </w:r>
      <w:r w:rsidR="00F80824">
        <w:t xml:space="preserve"> </w:t>
      </w:r>
    </w:p>
    <w:p w14:paraId="33125801" w14:textId="043B4D1B" w:rsidR="00F80824" w:rsidRDefault="00F80824" w:rsidP="000862FC">
      <w:r w:rsidRPr="00F80824">
        <w:t>Already enrolled in Professor Jacobson's 530 course, all that remains is to review the textbook and access online tutorials in order to gain a deeper understanding of the demonstration of network attacks and vulnerabilities.</w:t>
      </w:r>
    </w:p>
    <w:p w14:paraId="290976CF" w14:textId="4B500186" w:rsidR="0015062A" w:rsidRPr="00FB29C9" w:rsidRDefault="0015062A" w:rsidP="00FB29C9">
      <w:pPr>
        <w:pStyle w:val="Heading3"/>
      </w:pPr>
      <w:r w:rsidRPr="00FB29C9">
        <w:t>Required resources</w:t>
      </w:r>
    </w:p>
    <w:p w14:paraId="68688C0F" w14:textId="77777777" w:rsidR="008E03B3" w:rsidRDefault="008E03B3" w:rsidP="00FB29C9">
      <w:pPr>
        <w:pStyle w:val="Heading3"/>
        <w:rPr>
          <w:rFonts w:cstheme="majorBidi"/>
          <w:b w:val="0"/>
          <w:smallCaps w:val="0"/>
          <w:color w:val="auto"/>
          <w:sz w:val="22"/>
          <w:szCs w:val="22"/>
        </w:rPr>
      </w:pPr>
      <w:r w:rsidRPr="008E03B3">
        <w:rPr>
          <w:rFonts w:cstheme="majorBidi"/>
          <w:b w:val="0"/>
          <w:smallCaps w:val="0"/>
          <w:color w:val="auto"/>
          <w:sz w:val="22"/>
          <w:szCs w:val="22"/>
        </w:rPr>
        <w:t>Target audience, a small classroom, power point for the presentation, Kali Linux tool, word document for the report, YouTube</w:t>
      </w:r>
      <w:r>
        <w:rPr>
          <w:rFonts w:cstheme="majorBidi"/>
          <w:b w:val="0"/>
          <w:smallCaps w:val="0"/>
          <w:color w:val="auto"/>
          <w:sz w:val="22"/>
          <w:szCs w:val="22"/>
        </w:rPr>
        <w:t xml:space="preserve"> </w:t>
      </w:r>
    </w:p>
    <w:p w14:paraId="1B068845" w14:textId="6481F388" w:rsidR="006B1705" w:rsidRPr="00FB29C9" w:rsidRDefault="006B1705" w:rsidP="00FB29C9">
      <w:pPr>
        <w:pStyle w:val="Heading3"/>
      </w:pPr>
      <w:r w:rsidRPr="00FB29C9">
        <w:t>References</w:t>
      </w:r>
    </w:p>
    <w:p w14:paraId="60BBADB6" w14:textId="2413DC28" w:rsidR="006B1705" w:rsidRPr="0003577F" w:rsidRDefault="00DF2FA7" w:rsidP="00DF2FA7">
      <w:pPr>
        <w:rPr>
          <w:rFonts w:cstheme="majorHAnsi"/>
        </w:rPr>
      </w:pPr>
      <w:r>
        <w:rPr>
          <w:rFonts w:cstheme="majorHAnsi"/>
        </w:rPr>
        <w:t xml:space="preserve">[1]. </w:t>
      </w:r>
      <w:r w:rsidR="006B1705" w:rsidRPr="0003577F">
        <w:rPr>
          <w:rFonts w:cstheme="majorHAnsi"/>
        </w:rPr>
        <w:t>&lt;</w:t>
      </w:r>
      <w:r w:rsidR="008E03B3" w:rsidRPr="008E03B3">
        <w:t xml:space="preserve"> </w:t>
      </w:r>
      <w:r w:rsidR="008E03B3" w:rsidRPr="008E03B3">
        <w:rPr>
          <w:rFonts w:cstheme="majorHAnsi"/>
        </w:rPr>
        <w:t>Grubb, S. (2021). How cybersecurity really works: A Hands-On Guide for Total Beginners. National Geographic Books.</w:t>
      </w:r>
      <w:r w:rsidR="006B1705" w:rsidRPr="0003577F">
        <w:rPr>
          <w:rFonts w:cstheme="majorHAnsi"/>
        </w:rPr>
        <w:t>&gt;</w:t>
      </w:r>
    </w:p>
    <w:p w14:paraId="1B03F6F0" w14:textId="0F673DBA" w:rsidR="006B1705" w:rsidRPr="00DF2FA7" w:rsidRDefault="00DF2FA7" w:rsidP="00DF2FA7">
      <w:pPr>
        <w:rPr>
          <w:rFonts w:cstheme="majorHAnsi"/>
        </w:rPr>
      </w:pPr>
      <w:r>
        <w:rPr>
          <w:rFonts w:cstheme="majorHAnsi"/>
        </w:rPr>
        <w:t xml:space="preserve">[2]. </w:t>
      </w:r>
      <w:proofErr w:type="gramStart"/>
      <w:r w:rsidR="006B1705" w:rsidRPr="00DF2FA7">
        <w:rPr>
          <w:rFonts w:cstheme="majorHAnsi"/>
        </w:rPr>
        <w:t>&lt;</w:t>
      </w:r>
      <w:proofErr w:type="gramEnd"/>
      <w:r w:rsidR="008E03B3" w:rsidRPr="008E03B3">
        <w:t xml:space="preserve"> </w:t>
      </w:r>
      <w:r w:rsidR="008E03B3" w:rsidRPr="00DF2FA7">
        <w:rPr>
          <w:rFonts w:cstheme="majorHAnsi"/>
        </w:rPr>
        <w:t>Palmer, S. (2011). Web application vulnerabilities: Detect, Exploit, Prevent. Elsevier.</w:t>
      </w:r>
      <w:r w:rsidR="008E03B3" w:rsidRPr="00DF2FA7">
        <w:rPr>
          <w:rFonts w:cstheme="majorHAnsi"/>
        </w:rPr>
        <w:t xml:space="preserve"> </w:t>
      </w:r>
      <w:r w:rsidR="006B1705" w:rsidRPr="00DF2FA7">
        <w:rPr>
          <w:rFonts w:cstheme="majorHAnsi"/>
        </w:rPr>
        <w:t>&gt;</w:t>
      </w:r>
    </w:p>
    <w:p w14:paraId="3E982C13" w14:textId="77777777" w:rsidR="00D77A11" w:rsidRPr="008E03B3" w:rsidRDefault="00D77A11" w:rsidP="008E03B3">
      <w:pPr>
        <w:rPr>
          <w:rFonts w:cstheme="majorHAnsi"/>
        </w:rPr>
      </w:pPr>
    </w:p>
    <w:p w14:paraId="0EED6A3C" w14:textId="77777777" w:rsidR="00BE5589" w:rsidRPr="00E506DD" w:rsidRDefault="00BE5589" w:rsidP="00414B77">
      <w:pPr>
        <w:pStyle w:val="Heading2"/>
      </w:pPr>
      <w:r w:rsidRPr="00E506DD">
        <w:t>Project Timeline</w:t>
      </w:r>
    </w:p>
    <w:p w14:paraId="4FBFF3E4" w14:textId="2C7C24DF" w:rsidR="008E2407" w:rsidRDefault="00BE5589" w:rsidP="008E2407">
      <w:r>
        <w:t>&lt;</w:t>
      </w:r>
      <w:r w:rsidR="008E2407" w:rsidRPr="008E2407">
        <w:t xml:space="preserve"> </w:t>
      </w:r>
      <w:r w:rsidR="008E2407">
        <w:t>Week 1: Specify the goals of the workshop, the intended audience, and the learning objectives. An area equipped with the amenities needed Prepare the content outline and workshop agenda.</w:t>
      </w:r>
    </w:p>
    <w:p w14:paraId="6A96C01E" w14:textId="19A41757" w:rsidR="0067580A" w:rsidRDefault="008E2407" w:rsidP="008E2407">
      <w:r>
        <w:t xml:space="preserve">Week 2: </w:t>
      </w:r>
      <w:r>
        <w:t>Develop workshop materials in week two, including exercises, presentations, and hands-on activities.</w:t>
      </w:r>
      <w:r>
        <w:t xml:space="preserve"> </w:t>
      </w:r>
      <w:r>
        <w:t>necessary setup of the tools.</w:t>
      </w:r>
      <w:r>
        <w:t xml:space="preserve"> </w:t>
      </w:r>
      <w:r>
        <w:t>Documents to support the argument. Set a final time and agenda for the workshop.</w:t>
      </w:r>
      <w:r w:rsidR="00376384">
        <w:t xml:space="preserve"> </w:t>
      </w:r>
    </w:p>
    <w:p w14:paraId="37149A9C" w14:textId="25D1B8E3" w:rsidR="00376384" w:rsidRDefault="00376384" w:rsidP="00376384">
      <w:r>
        <w:t xml:space="preserve">Week3: </w:t>
      </w:r>
      <w:r>
        <w:t>Gather the necessary supplies and tools for the classroom</w:t>
      </w:r>
      <w:r>
        <w:t xml:space="preserve"> </w:t>
      </w:r>
      <w:r>
        <w:t>carrying out the workshop.</w:t>
      </w:r>
      <w:r>
        <w:t xml:space="preserve"> </w:t>
      </w:r>
      <w:r>
        <w:t>Make sure the workshop's audience is engaged.  Promote group activities and practical experience.</w:t>
      </w:r>
    </w:p>
    <w:p w14:paraId="4D364531" w14:textId="541C2610" w:rsidR="00462EA9" w:rsidRDefault="00376384" w:rsidP="00376384">
      <w:r>
        <w:t>Week 4: Get audience input on how the workshop was delivered.</w:t>
      </w:r>
      <w:r>
        <w:t xml:space="preserve"> </w:t>
      </w:r>
      <w:r>
        <w:t>fulfillment of learning goals.</w:t>
      </w:r>
      <w:r>
        <w:t xml:space="preserve"> </w:t>
      </w:r>
      <w:r>
        <w:t xml:space="preserve">Answer the audience's </w:t>
      </w:r>
      <w:r w:rsidRPr="00376384">
        <w:t>questions</w:t>
      </w:r>
      <w:r>
        <w:t xml:space="preserve">. </w:t>
      </w:r>
      <w:r w:rsidRPr="00376384">
        <w:t>Forward</w:t>
      </w:r>
      <w:r>
        <w:t xml:space="preserve"> the audience the information and resources for follow-up.</w:t>
      </w:r>
    </w:p>
    <w:p w14:paraId="15293497" w14:textId="77777777" w:rsidR="00843AD2" w:rsidRDefault="00843AD2" w:rsidP="00414B77"/>
    <w:p w14:paraId="79BFDF8F" w14:textId="77777777" w:rsidR="00B47646" w:rsidRDefault="00B47646" w:rsidP="00414B77"/>
    <w:p w14:paraId="11537A30" w14:textId="4E00FA2B" w:rsidR="003B52E1" w:rsidRPr="00FB29C9" w:rsidRDefault="0067580A" w:rsidP="003B52E1">
      <w:pPr>
        <w:pStyle w:val="Heading3"/>
      </w:pPr>
      <w:r>
        <w:lastRenderedPageBreak/>
        <w:t>Task Dependencies &amp; Potential Issues</w:t>
      </w:r>
    </w:p>
    <w:p w14:paraId="146F1DD8" w14:textId="4AA96DDE" w:rsidR="00585A01" w:rsidRDefault="0067580A" w:rsidP="000862FC">
      <w:r>
        <w:t>&lt;</w:t>
      </w:r>
      <w:r w:rsidR="0076546D">
        <w:t xml:space="preserve">Venue Availability, Technical Issues, </w:t>
      </w:r>
      <w:r w:rsidR="001822BC">
        <w:t>Low registration Numbers</w:t>
      </w:r>
      <w:r>
        <w:t>.&gt;</w:t>
      </w:r>
    </w:p>
    <w:p w14:paraId="42911869" w14:textId="77777777" w:rsidR="00D77A11" w:rsidRDefault="00D77A11" w:rsidP="000862FC"/>
    <w:p w14:paraId="45819744" w14:textId="77777777" w:rsidR="001A7AD8" w:rsidRDefault="001A7AD8" w:rsidP="000862FC"/>
    <w:p w14:paraId="7383DE9E" w14:textId="77777777" w:rsidR="000862FC" w:rsidRPr="00E506DD" w:rsidRDefault="000862FC" w:rsidP="00414B77">
      <w:pPr>
        <w:pStyle w:val="Heading2"/>
      </w:pPr>
      <w:r w:rsidRPr="00E506DD">
        <w:t>Expected Outcomes, Evaluation, and Assessment</w:t>
      </w:r>
    </w:p>
    <w:p w14:paraId="25C0B719" w14:textId="1C94674C" w:rsidR="008E3122" w:rsidRDefault="000862FC" w:rsidP="000862FC">
      <w:r>
        <w:t>&lt;</w:t>
      </w:r>
      <w:r w:rsidR="00F635CC" w:rsidRPr="00F635CC">
        <w:t xml:space="preserve"> </w:t>
      </w:r>
      <w:r w:rsidR="00F635CC" w:rsidRPr="00F635CC">
        <w:t xml:space="preserve">The anticipated outcomes would be Improved comprehension, practical abilities, threat awareness, and tool efficiency. Materials that we give will be evaluated and assessed, and comments will be provided. </w:t>
      </w:r>
      <w:r w:rsidR="00F635CC">
        <w:t xml:space="preserve"> </w:t>
      </w:r>
      <w:r>
        <w:t>&gt;</w:t>
      </w:r>
    </w:p>
    <w:p w14:paraId="430751E9" w14:textId="77777777" w:rsidR="00D77A11" w:rsidRDefault="00D77A11" w:rsidP="000862FC"/>
    <w:p w14:paraId="54E4398A" w14:textId="1CCDC373" w:rsidR="002159D5" w:rsidRPr="00E506DD" w:rsidRDefault="002159D5" w:rsidP="002159D5">
      <w:pPr>
        <w:pStyle w:val="Heading2"/>
      </w:pPr>
      <w:r>
        <w:t>Personal Learning Goals</w:t>
      </w:r>
    </w:p>
    <w:p w14:paraId="0A382AC6" w14:textId="030978CF" w:rsidR="001E6C12" w:rsidRDefault="00F17ED3" w:rsidP="000862FC">
      <w:r>
        <w:t>&lt;</w:t>
      </w:r>
      <w:r w:rsidRPr="00F17ED3">
        <w:t>after this workshop, our initial objective would be to enhance our understanding of fundamental security concepts and gain practical experience in the field. Additionally, our interaction and communication abilities would be enhanced. In addition, we would increase our understanding of current security trends and threats.</w:t>
      </w:r>
      <w:r w:rsidR="00D0362F">
        <w:t>&gt;</w:t>
      </w:r>
      <w:r w:rsidR="002159D5">
        <w:t xml:space="preserve"> </w:t>
      </w:r>
    </w:p>
    <w:p w14:paraId="061236C5" w14:textId="77777777" w:rsidR="00D77A11" w:rsidRDefault="00D77A11" w:rsidP="000862FC"/>
    <w:p w14:paraId="15CA2F10" w14:textId="3FFA495E" w:rsidR="001E6C12" w:rsidRDefault="001E6C12" w:rsidP="001E6C12"/>
    <w:sectPr w:rsidR="001E6C12" w:rsidSect="00462EA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24AFF" w14:textId="77777777" w:rsidR="00DA55EB" w:rsidRDefault="00DA55EB" w:rsidP="00FB6D13">
      <w:pPr>
        <w:spacing w:after="0" w:line="240" w:lineRule="auto"/>
      </w:pPr>
      <w:r>
        <w:separator/>
      </w:r>
    </w:p>
  </w:endnote>
  <w:endnote w:type="continuationSeparator" w:id="0">
    <w:p w14:paraId="513B8388" w14:textId="77777777" w:rsidR="00DA55EB" w:rsidRDefault="00DA55EB" w:rsidP="00FB6D13">
      <w:pPr>
        <w:spacing w:after="0" w:line="240" w:lineRule="auto"/>
      </w:pPr>
      <w:r>
        <w:continuationSeparator/>
      </w:r>
    </w:p>
  </w:endnote>
  <w:endnote w:type="continuationNotice" w:id="1">
    <w:p w14:paraId="5983CABF" w14:textId="77777777" w:rsidR="00DA55EB" w:rsidRDefault="00DA55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Heading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D0B07" w14:textId="77777777" w:rsidR="00DA55EB" w:rsidRDefault="00DA55EB" w:rsidP="00FB6D13">
      <w:pPr>
        <w:spacing w:after="0" w:line="240" w:lineRule="auto"/>
      </w:pPr>
      <w:r>
        <w:separator/>
      </w:r>
    </w:p>
  </w:footnote>
  <w:footnote w:type="continuationSeparator" w:id="0">
    <w:p w14:paraId="435229B0" w14:textId="77777777" w:rsidR="00DA55EB" w:rsidRDefault="00DA55EB" w:rsidP="00FB6D13">
      <w:pPr>
        <w:spacing w:after="0" w:line="240" w:lineRule="auto"/>
      </w:pPr>
      <w:r>
        <w:continuationSeparator/>
      </w:r>
    </w:p>
  </w:footnote>
  <w:footnote w:type="continuationNotice" w:id="1">
    <w:p w14:paraId="62DBCA2A" w14:textId="77777777" w:rsidR="00DA55EB" w:rsidRDefault="00DA55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128EC"/>
    <w:multiLevelType w:val="hybridMultilevel"/>
    <w:tmpl w:val="EA94C226"/>
    <w:lvl w:ilvl="0" w:tplc="E6BC5746">
      <w:start w:val="1"/>
      <w:numFmt w:val="decimal"/>
      <w:lvlText w:val="[%1]"/>
      <w:lvlJc w:val="left"/>
      <w:pPr>
        <w:ind w:left="50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B30B93"/>
    <w:multiLevelType w:val="multilevel"/>
    <w:tmpl w:val="2C74CBE4"/>
    <w:styleLink w:val="CurrentList1"/>
    <w:lvl w:ilvl="0">
      <w:start w:val="1"/>
      <w:numFmt w:val="decimal"/>
      <w:lvlText w:val="Objective %1 –"/>
      <w:lvlJc w:val="left"/>
      <w:pPr>
        <w:ind w:left="1512" w:hanging="1296"/>
      </w:pPr>
      <w:rPr>
        <w:rFonts w:asciiTheme="majorHAnsi" w:hAnsiTheme="majorHAnsi" w:hint="default"/>
        <w:b/>
        <w:i w:val="0"/>
        <w:caps w:val="0"/>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AF921AB"/>
    <w:multiLevelType w:val="multilevel"/>
    <w:tmpl w:val="2C74CBE4"/>
    <w:styleLink w:val="CurrentList2"/>
    <w:lvl w:ilvl="0">
      <w:start w:val="1"/>
      <w:numFmt w:val="decimal"/>
      <w:lvlText w:val="Objective %1 –"/>
      <w:lvlJc w:val="left"/>
      <w:pPr>
        <w:ind w:left="1512" w:hanging="1296"/>
      </w:pPr>
      <w:rPr>
        <w:rFonts w:asciiTheme="majorHAnsi" w:hAnsiTheme="majorHAnsi" w:hint="default"/>
        <w:b/>
        <w:i w:val="0"/>
        <w:caps w:val="0"/>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6DA4998"/>
    <w:multiLevelType w:val="hybridMultilevel"/>
    <w:tmpl w:val="2C74CBE4"/>
    <w:lvl w:ilvl="0" w:tplc="ED2A2D9A">
      <w:start w:val="1"/>
      <w:numFmt w:val="decimal"/>
      <w:lvlText w:val="Objective %1 –"/>
      <w:lvlJc w:val="left"/>
      <w:pPr>
        <w:ind w:left="1512" w:hanging="1296"/>
      </w:pPr>
      <w:rPr>
        <w:rFonts w:asciiTheme="majorHAnsi" w:hAnsiTheme="majorHAnsi" w:hint="default"/>
        <w:b/>
        <w:i w:val="0"/>
        <w:caps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7220121">
    <w:abstractNumId w:val="3"/>
  </w:num>
  <w:num w:numId="2" w16cid:durableId="121003430">
    <w:abstractNumId w:val="0"/>
  </w:num>
  <w:num w:numId="3" w16cid:durableId="961693165">
    <w:abstractNumId w:val="1"/>
  </w:num>
  <w:num w:numId="4" w16cid:durableId="12645330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sTCyNDIwNDY0MDdX0lEKTi0uzszPAykwqgUAo31p2SwAAAA="/>
  </w:docVars>
  <w:rsids>
    <w:rsidRoot w:val="000862FC"/>
    <w:rsid w:val="0001413C"/>
    <w:rsid w:val="00067D20"/>
    <w:rsid w:val="00082D78"/>
    <w:rsid w:val="000862FC"/>
    <w:rsid w:val="00092DA9"/>
    <w:rsid w:val="000A68C8"/>
    <w:rsid w:val="00106CDD"/>
    <w:rsid w:val="00114C17"/>
    <w:rsid w:val="0012477A"/>
    <w:rsid w:val="0015062A"/>
    <w:rsid w:val="001822BC"/>
    <w:rsid w:val="001A7AD8"/>
    <w:rsid w:val="001E5FF0"/>
    <w:rsid w:val="001E6C12"/>
    <w:rsid w:val="00204FDF"/>
    <w:rsid w:val="002100B6"/>
    <w:rsid w:val="002159D5"/>
    <w:rsid w:val="002437B9"/>
    <w:rsid w:val="0027117D"/>
    <w:rsid w:val="00286E2B"/>
    <w:rsid w:val="00291352"/>
    <w:rsid w:val="002A6750"/>
    <w:rsid w:val="002C0B36"/>
    <w:rsid w:val="003157A9"/>
    <w:rsid w:val="00357A49"/>
    <w:rsid w:val="003727D4"/>
    <w:rsid w:val="00376384"/>
    <w:rsid w:val="003A6413"/>
    <w:rsid w:val="003A6954"/>
    <w:rsid w:val="003B52E1"/>
    <w:rsid w:val="003C0A0E"/>
    <w:rsid w:val="003E4A9A"/>
    <w:rsid w:val="00414B77"/>
    <w:rsid w:val="00416D58"/>
    <w:rsid w:val="00446F7A"/>
    <w:rsid w:val="00450728"/>
    <w:rsid w:val="00462EA9"/>
    <w:rsid w:val="00473552"/>
    <w:rsid w:val="00493C32"/>
    <w:rsid w:val="004D6974"/>
    <w:rsid w:val="004F7897"/>
    <w:rsid w:val="0053278C"/>
    <w:rsid w:val="00545157"/>
    <w:rsid w:val="00585A01"/>
    <w:rsid w:val="005A4F0F"/>
    <w:rsid w:val="005E3706"/>
    <w:rsid w:val="00606EB3"/>
    <w:rsid w:val="00664132"/>
    <w:rsid w:val="00667D39"/>
    <w:rsid w:val="0067580A"/>
    <w:rsid w:val="006B1705"/>
    <w:rsid w:val="006D2DF9"/>
    <w:rsid w:val="006E721C"/>
    <w:rsid w:val="00725462"/>
    <w:rsid w:val="007312C2"/>
    <w:rsid w:val="0073269B"/>
    <w:rsid w:val="007356DB"/>
    <w:rsid w:val="00751CA9"/>
    <w:rsid w:val="0076546D"/>
    <w:rsid w:val="007776CA"/>
    <w:rsid w:val="007B41C7"/>
    <w:rsid w:val="007D6D48"/>
    <w:rsid w:val="007F0BB7"/>
    <w:rsid w:val="00801D37"/>
    <w:rsid w:val="00806490"/>
    <w:rsid w:val="008250CD"/>
    <w:rsid w:val="00843AD2"/>
    <w:rsid w:val="00883B84"/>
    <w:rsid w:val="00886F93"/>
    <w:rsid w:val="008A3E3E"/>
    <w:rsid w:val="008E03B3"/>
    <w:rsid w:val="008E2407"/>
    <w:rsid w:val="008E3122"/>
    <w:rsid w:val="008E3431"/>
    <w:rsid w:val="009033F6"/>
    <w:rsid w:val="0093092E"/>
    <w:rsid w:val="00957736"/>
    <w:rsid w:val="009640CC"/>
    <w:rsid w:val="009B349D"/>
    <w:rsid w:val="009F46FC"/>
    <w:rsid w:val="00A0101C"/>
    <w:rsid w:val="00A03C25"/>
    <w:rsid w:val="00A2227C"/>
    <w:rsid w:val="00A37C13"/>
    <w:rsid w:val="00A77E44"/>
    <w:rsid w:val="00A83096"/>
    <w:rsid w:val="00AF7230"/>
    <w:rsid w:val="00B42715"/>
    <w:rsid w:val="00B47646"/>
    <w:rsid w:val="00B9304D"/>
    <w:rsid w:val="00BC4A5C"/>
    <w:rsid w:val="00BE5589"/>
    <w:rsid w:val="00C038DE"/>
    <w:rsid w:val="00C111DF"/>
    <w:rsid w:val="00C14D98"/>
    <w:rsid w:val="00C32128"/>
    <w:rsid w:val="00C43F4F"/>
    <w:rsid w:val="00C713C9"/>
    <w:rsid w:val="00CB75A9"/>
    <w:rsid w:val="00CD702F"/>
    <w:rsid w:val="00CF0575"/>
    <w:rsid w:val="00CF6211"/>
    <w:rsid w:val="00D0362F"/>
    <w:rsid w:val="00D110C3"/>
    <w:rsid w:val="00D3597D"/>
    <w:rsid w:val="00D37BA6"/>
    <w:rsid w:val="00D50D82"/>
    <w:rsid w:val="00D77A11"/>
    <w:rsid w:val="00DA55EB"/>
    <w:rsid w:val="00DC0BC1"/>
    <w:rsid w:val="00DF2A38"/>
    <w:rsid w:val="00DF2FA7"/>
    <w:rsid w:val="00DF4E5B"/>
    <w:rsid w:val="00E32112"/>
    <w:rsid w:val="00E365CF"/>
    <w:rsid w:val="00E506DD"/>
    <w:rsid w:val="00E84078"/>
    <w:rsid w:val="00E934DE"/>
    <w:rsid w:val="00EA4CCE"/>
    <w:rsid w:val="00EC3459"/>
    <w:rsid w:val="00EE1196"/>
    <w:rsid w:val="00EE60F9"/>
    <w:rsid w:val="00F17ED3"/>
    <w:rsid w:val="00F54C13"/>
    <w:rsid w:val="00F635CC"/>
    <w:rsid w:val="00F676C6"/>
    <w:rsid w:val="00F80824"/>
    <w:rsid w:val="00FA07E1"/>
    <w:rsid w:val="00FB0312"/>
    <w:rsid w:val="00FB29C9"/>
    <w:rsid w:val="00FB6D13"/>
    <w:rsid w:val="00FD4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A7D7D"/>
  <w15:chartTrackingRefBased/>
  <w15:docId w15:val="{970832D9-692E-8344-8D49-4CE4675D2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34DE"/>
  </w:style>
  <w:style w:type="paragraph" w:styleId="Heading1">
    <w:name w:val="heading 1"/>
    <w:basedOn w:val="Normal"/>
    <w:next w:val="Normal"/>
    <w:link w:val="Heading1Char"/>
    <w:uiPriority w:val="9"/>
    <w:qFormat/>
    <w:rsid w:val="00FD4400"/>
    <w:pPr>
      <w:pBdr>
        <w:top w:val="dotted" w:sz="4" w:space="1" w:color="858585" w:themeColor="accent2" w:themeShade="BF"/>
        <w:bottom w:val="dotted" w:sz="4" w:space="1" w:color="858585" w:themeColor="accent2" w:themeShade="BF"/>
      </w:pBdr>
      <w:spacing w:before="500" w:after="300" w:line="240" w:lineRule="auto"/>
      <w:jc w:val="center"/>
      <w:outlineLvl w:val="0"/>
    </w:pPr>
    <w:rPr>
      <w:rFonts w:cs="Times New Roman (Headings CS)"/>
      <w:b/>
      <w:caps/>
      <w:color w:val="595959" w:themeColor="accent2" w:themeShade="80"/>
      <w:spacing w:val="50"/>
      <w:sz w:val="44"/>
      <w:szCs w:val="28"/>
    </w:rPr>
  </w:style>
  <w:style w:type="paragraph" w:styleId="Heading2">
    <w:name w:val="heading 2"/>
    <w:basedOn w:val="Normal"/>
    <w:next w:val="Normal"/>
    <w:link w:val="Heading2Char"/>
    <w:uiPriority w:val="9"/>
    <w:unhideWhenUsed/>
    <w:qFormat/>
    <w:rsid w:val="00414B77"/>
    <w:pPr>
      <w:pBdr>
        <w:bottom w:val="single" w:sz="4" w:space="1" w:color="585858" w:themeColor="accent2" w:themeShade="7F"/>
      </w:pBdr>
      <w:spacing w:before="400"/>
      <w:jc w:val="center"/>
      <w:outlineLvl w:val="1"/>
    </w:pPr>
    <w:rPr>
      <w:rFonts w:cs="Times New Roman (Headings CS)"/>
      <w:b/>
      <w:smallCaps/>
      <w:color w:val="595959" w:themeColor="accent2" w:themeShade="80"/>
      <w:spacing w:val="15"/>
      <w:sz w:val="28"/>
      <w:szCs w:val="28"/>
    </w:rPr>
  </w:style>
  <w:style w:type="paragraph" w:styleId="Heading3">
    <w:name w:val="heading 3"/>
    <w:basedOn w:val="Normal"/>
    <w:next w:val="Normal"/>
    <w:link w:val="Heading3Char"/>
    <w:uiPriority w:val="9"/>
    <w:unhideWhenUsed/>
    <w:qFormat/>
    <w:rsid w:val="00FB29C9"/>
    <w:pPr>
      <w:pBdr>
        <w:top w:val="dotted" w:sz="4" w:space="1" w:color="585858" w:themeColor="accent2" w:themeShade="7F"/>
        <w:bottom w:val="dotted" w:sz="4" w:space="1" w:color="585858" w:themeColor="accent2" w:themeShade="7F"/>
      </w:pBdr>
      <w:spacing w:before="300"/>
      <w:outlineLvl w:val="2"/>
    </w:pPr>
    <w:rPr>
      <w:rFonts w:cs="Times New Roman (Headings CS)"/>
      <w:b/>
      <w:smallCaps/>
      <w:color w:val="585858" w:themeColor="accent2" w:themeShade="7F"/>
      <w:sz w:val="24"/>
      <w:szCs w:val="24"/>
    </w:rPr>
  </w:style>
  <w:style w:type="paragraph" w:styleId="Heading4">
    <w:name w:val="heading 4"/>
    <w:basedOn w:val="Normal"/>
    <w:next w:val="Normal"/>
    <w:link w:val="Heading4Char"/>
    <w:uiPriority w:val="9"/>
    <w:semiHidden/>
    <w:unhideWhenUsed/>
    <w:qFormat/>
    <w:rsid w:val="00E934DE"/>
    <w:pPr>
      <w:pBdr>
        <w:bottom w:val="dotted" w:sz="4" w:space="1" w:color="858585" w:themeColor="accent2" w:themeShade="BF"/>
      </w:pBdr>
      <w:spacing w:after="120"/>
      <w:jc w:val="center"/>
      <w:outlineLvl w:val="3"/>
    </w:pPr>
    <w:rPr>
      <w:caps/>
      <w:color w:val="585858" w:themeColor="accent2" w:themeShade="7F"/>
      <w:spacing w:val="10"/>
    </w:rPr>
  </w:style>
  <w:style w:type="paragraph" w:styleId="Heading5">
    <w:name w:val="heading 5"/>
    <w:basedOn w:val="Normal"/>
    <w:next w:val="Normal"/>
    <w:link w:val="Heading5Char"/>
    <w:uiPriority w:val="9"/>
    <w:semiHidden/>
    <w:unhideWhenUsed/>
    <w:qFormat/>
    <w:rsid w:val="00E934DE"/>
    <w:pPr>
      <w:spacing w:before="320" w:after="120"/>
      <w:jc w:val="center"/>
      <w:outlineLvl w:val="4"/>
    </w:pPr>
    <w:rPr>
      <w:caps/>
      <w:color w:val="585858" w:themeColor="accent2" w:themeShade="7F"/>
      <w:spacing w:val="10"/>
    </w:rPr>
  </w:style>
  <w:style w:type="paragraph" w:styleId="Heading6">
    <w:name w:val="heading 6"/>
    <w:basedOn w:val="Normal"/>
    <w:next w:val="Normal"/>
    <w:link w:val="Heading6Char"/>
    <w:uiPriority w:val="9"/>
    <w:semiHidden/>
    <w:unhideWhenUsed/>
    <w:qFormat/>
    <w:rsid w:val="00E934DE"/>
    <w:pPr>
      <w:spacing w:after="120"/>
      <w:jc w:val="center"/>
      <w:outlineLvl w:val="5"/>
    </w:pPr>
    <w:rPr>
      <w:caps/>
      <w:color w:val="858585" w:themeColor="accent2" w:themeShade="BF"/>
      <w:spacing w:val="10"/>
    </w:rPr>
  </w:style>
  <w:style w:type="paragraph" w:styleId="Heading7">
    <w:name w:val="heading 7"/>
    <w:basedOn w:val="Normal"/>
    <w:next w:val="Normal"/>
    <w:link w:val="Heading7Char"/>
    <w:uiPriority w:val="9"/>
    <w:semiHidden/>
    <w:unhideWhenUsed/>
    <w:qFormat/>
    <w:rsid w:val="00E934DE"/>
    <w:pPr>
      <w:spacing w:after="120"/>
      <w:jc w:val="center"/>
      <w:outlineLvl w:val="6"/>
    </w:pPr>
    <w:rPr>
      <w:i/>
      <w:iCs/>
      <w:caps/>
      <w:color w:val="858585" w:themeColor="accent2" w:themeShade="BF"/>
      <w:spacing w:val="10"/>
    </w:rPr>
  </w:style>
  <w:style w:type="paragraph" w:styleId="Heading8">
    <w:name w:val="heading 8"/>
    <w:basedOn w:val="Normal"/>
    <w:next w:val="Normal"/>
    <w:link w:val="Heading8Char"/>
    <w:uiPriority w:val="9"/>
    <w:semiHidden/>
    <w:unhideWhenUsed/>
    <w:qFormat/>
    <w:rsid w:val="00E934DE"/>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E934DE"/>
    <w:pPr>
      <w:spacing w:after="120"/>
      <w:jc w:val="center"/>
      <w:outlineLvl w:val="8"/>
    </w:pPr>
    <w:rPr>
      <w:i/>
      <w:iCs/>
      <w:caps/>
      <w:spacing w:val="1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34DE"/>
    <w:pPr>
      <w:ind w:left="720"/>
      <w:contextualSpacing/>
    </w:pPr>
  </w:style>
  <w:style w:type="paragraph" w:styleId="Title">
    <w:name w:val="Title"/>
    <w:basedOn w:val="Normal"/>
    <w:next w:val="Normal"/>
    <w:link w:val="TitleChar"/>
    <w:uiPriority w:val="10"/>
    <w:qFormat/>
    <w:rsid w:val="00E934DE"/>
    <w:pPr>
      <w:pBdr>
        <w:top w:val="dotted" w:sz="2" w:space="1" w:color="595959" w:themeColor="accent2" w:themeShade="80"/>
        <w:bottom w:val="dotted" w:sz="2" w:space="6" w:color="595959" w:themeColor="accent2" w:themeShade="80"/>
      </w:pBdr>
      <w:spacing w:before="500" w:after="300" w:line="240" w:lineRule="auto"/>
      <w:jc w:val="center"/>
    </w:pPr>
    <w:rPr>
      <w:caps/>
      <w:color w:val="595959" w:themeColor="accent2" w:themeShade="80"/>
      <w:spacing w:val="50"/>
      <w:sz w:val="44"/>
      <w:szCs w:val="44"/>
    </w:rPr>
  </w:style>
  <w:style w:type="character" w:customStyle="1" w:styleId="TitleChar">
    <w:name w:val="Title Char"/>
    <w:basedOn w:val="DefaultParagraphFont"/>
    <w:link w:val="Title"/>
    <w:uiPriority w:val="10"/>
    <w:rsid w:val="00E934DE"/>
    <w:rPr>
      <w:caps/>
      <w:color w:val="595959" w:themeColor="accent2" w:themeShade="80"/>
      <w:spacing w:val="50"/>
      <w:sz w:val="44"/>
      <w:szCs w:val="44"/>
    </w:rPr>
  </w:style>
  <w:style w:type="character" w:customStyle="1" w:styleId="Heading1Char">
    <w:name w:val="Heading 1 Char"/>
    <w:basedOn w:val="DefaultParagraphFont"/>
    <w:link w:val="Heading1"/>
    <w:uiPriority w:val="9"/>
    <w:rsid w:val="00FD4400"/>
    <w:rPr>
      <w:rFonts w:cs="Times New Roman (Headings CS)"/>
      <w:b/>
      <w:caps/>
      <w:color w:val="595959" w:themeColor="accent2" w:themeShade="80"/>
      <w:spacing w:val="50"/>
      <w:sz w:val="44"/>
      <w:szCs w:val="28"/>
    </w:rPr>
  </w:style>
  <w:style w:type="character" w:customStyle="1" w:styleId="Heading2Char">
    <w:name w:val="Heading 2 Char"/>
    <w:basedOn w:val="DefaultParagraphFont"/>
    <w:link w:val="Heading2"/>
    <w:uiPriority w:val="9"/>
    <w:rsid w:val="00414B77"/>
    <w:rPr>
      <w:rFonts w:cs="Times New Roman (Headings CS)"/>
      <w:b/>
      <w:smallCaps/>
      <w:color w:val="595959" w:themeColor="accent2" w:themeShade="80"/>
      <w:spacing w:val="15"/>
      <w:sz w:val="28"/>
      <w:szCs w:val="28"/>
    </w:rPr>
  </w:style>
  <w:style w:type="character" w:customStyle="1" w:styleId="Heading3Char">
    <w:name w:val="Heading 3 Char"/>
    <w:basedOn w:val="DefaultParagraphFont"/>
    <w:link w:val="Heading3"/>
    <w:uiPriority w:val="9"/>
    <w:rsid w:val="00FB29C9"/>
    <w:rPr>
      <w:rFonts w:cs="Times New Roman (Headings CS)"/>
      <w:b/>
      <w:smallCaps/>
      <w:color w:val="585858" w:themeColor="accent2" w:themeShade="7F"/>
      <w:sz w:val="24"/>
      <w:szCs w:val="24"/>
    </w:rPr>
  </w:style>
  <w:style w:type="paragraph" w:styleId="Header">
    <w:name w:val="header"/>
    <w:basedOn w:val="Normal"/>
    <w:link w:val="HeaderChar"/>
    <w:uiPriority w:val="99"/>
    <w:unhideWhenUsed/>
    <w:rsid w:val="00FB6D13"/>
    <w:pPr>
      <w:tabs>
        <w:tab w:val="center" w:pos="4680"/>
        <w:tab w:val="right" w:pos="9360"/>
      </w:tabs>
    </w:pPr>
  </w:style>
  <w:style w:type="character" w:customStyle="1" w:styleId="HeaderChar">
    <w:name w:val="Header Char"/>
    <w:basedOn w:val="DefaultParagraphFont"/>
    <w:link w:val="Header"/>
    <w:uiPriority w:val="99"/>
    <w:rsid w:val="00FB6D13"/>
  </w:style>
  <w:style w:type="paragraph" w:styleId="Footer">
    <w:name w:val="footer"/>
    <w:basedOn w:val="Normal"/>
    <w:link w:val="FooterChar"/>
    <w:uiPriority w:val="99"/>
    <w:unhideWhenUsed/>
    <w:rsid w:val="00FB6D13"/>
    <w:pPr>
      <w:tabs>
        <w:tab w:val="center" w:pos="4680"/>
        <w:tab w:val="right" w:pos="9360"/>
      </w:tabs>
    </w:pPr>
  </w:style>
  <w:style w:type="character" w:customStyle="1" w:styleId="FooterChar">
    <w:name w:val="Footer Char"/>
    <w:basedOn w:val="DefaultParagraphFont"/>
    <w:link w:val="Footer"/>
    <w:uiPriority w:val="99"/>
    <w:rsid w:val="00FB6D13"/>
  </w:style>
  <w:style w:type="character" w:customStyle="1" w:styleId="Heading4Char">
    <w:name w:val="Heading 4 Char"/>
    <w:basedOn w:val="DefaultParagraphFont"/>
    <w:link w:val="Heading4"/>
    <w:uiPriority w:val="9"/>
    <w:semiHidden/>
    <w:rsid w:val="00E934DE"/>
    <w:rPr>
      <w:caps/>
      <w:color w:val="585858" w:themeColor="accent2" w:themeShade="7F"/>
      <w:spacing w:val="10"/>
    </w:rPr>
  </w:style>
  <w:style w:type="character" w:customStyle="1" w:styleId="Heading5Char">
    <w:name w:val="Heading 5 Char"/>
    <w:basedOn w:val="DefaultParagraphFont"/>
    <w:link w:val="Heading5"/>
    <w:uiPriority w:val="9"/>
    <w:semiHidden/>
    <w:rsid w:val="00E934DE"/>
    <w:rPr>
      <w:caps/>
      <w:color w:val="585858" w:themeColor="accent2" w:themeShade="7F"/>
      <w:spacing w:val="10"/>
    </w:rPr>
  </w:style>
  <w:style w:type="character" w:customStyle="1" w:styleId="Heading6Char">
    <w:name w:val="Heading 6 Char"/>
    <w:basedOn w:val="DefaultParagraphFont"/>
    <w:link w:val="Heading6"/>
    <w:uiPriority w:val="9"/>
    <w:semiHidden/>
    <w:rsid w:val="00E934DE"/>
    <w:rPr>
      <w:caps/>
      <w:color w:val="858585" w:themeColor="accent2" w:themeShade="BF"/>
      <w:spacing w:val="10"/>
    </w:rPr>
  </w:style>
  <w:style w:type="character" w:customStyle="1" w:styleId="Heading7Char">
    <w:name w:val="Heading 7 Char"/>
    <w:basedOn w:val="DefaultParagraphFont"/>
    <w:link w:val="Heading7"/>
    <w:uiPriority w:val="9"/>
    <w:semiHidden/>
    <w:rsid w:val="00E934DE"/>
    <w:rPr>
      <w:i/>
      <w:iCs/>
      <w:caps/>
      <w:color w:val="858585" w:themeColor="accent2" w:themeShade="BF"/>
      <w:spacing w:val="10"/>
    </w:rPr>
  </w:style>
  <w:style w:type="character" w:customStyle="1" w:styleId="Heading8Char">
    <w:name w:val="Heading 8 Char"/>
    <w:basedOn w:val="DefaultParagraphFont"/>
    <w:link w:val="Heading8"/>
    <w:uiPriority w:val="9"/>
    <w:semiHidden/>
    <w:rsid w:val="00E934DE"/>
    <w:rPr>
      <w:caps/>
      <w:spacing w:val="10"/>
      <w:sz w:val="20"/>
      <w:szCs w:val="20"/>
    </w:rPr>
  </w:style>
  <w:style w:type="character" w:customStyle="1" w:styleId="Heading9Char">
    <w:name w:val="Heading 9 Char"/>
    <w:basedOn w:val="DefaultParagraphFont"/>
    <w:link w:val="Heading9"/>
    <w:uiPriority w:val="9"/>
    <w:semiHidden/>
    <w:rsid w:val="00E934DE"/>
    <w:rPr>
      <w:i/>
      <w:iCs/>
      <w:caps/>
      <w:spacing w:val="10"/>
      <w:sz w:val="20"/>
      <w:szCs w:val="20"/>
    </w:rPr>
  </w:style>
  <w:style w:type="paragraph" w:styleId="Caption">
    <w:name w:val="caption"/>
    <w:basedOn w:val="Normal"/>
    <w:next w:val="Normal"/>
    <w:uiPriority w:val="35"/>
    <w:semiHidden/>
    <w:unhideWhenUsed/>
    <w:qFormat/>
    <w:rsid w:val="00E934DE"/>
    <w:rPr>
      <w:caps/>
      <w:spacing w:val="10"/>
      <w:sz w:val="18"/>
      <w:szCs w:val="18"/>
    </w:rPr>
  </w:style>
  <w:style w:type="paragraph" w:styleId="Subtitle">
    <w:name w:val="Subtitle"/>
    <w:basedOn w:val="Normal"/>
    <w:next w:val="Normal"/>
    <w:link w:val="SubtitleChar"/>
    <w:uiPriority w:val="11"/>
    <w:qFormat/>
    <w:rsid w:val="00E934DE"/>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E934DE"/>
    <w:rPr>
      <w:caps/>
      <w:spacing w:val="20"/>
      <w:sz w:val="18"/>
      <w:szCs w:val="18"/>
    </w:rPr>
  </w:style>
  <w:style w:type="character" w:styleId="Strong">
    <w:name w:val="Strong"/>
    <w:uiPriority w:val="22"/>
    <w:qFormat/>
    <w:rsid w:val="00E934DE"/>
    <w:rPr>
      <w:b/>
      <w:bCs/>
      <w:color w:val="858585" w:themeColor="accent2" w:themeShade="BF"/>
      <w:spacing w:val="5"/>
    </w:rPr>
  </w:style>
  <w:style w:type="character" w:styleId="Emphasis">
    <w:name w:val="Emphasis"/>
    <w:uiPriority w:val="20"/>
    <w:qFormat/>
    <w:rsid w:val="00E934DE"/>
    <w:rPr>
      <w:caps/>
      <w:spacing w:val="5"/>
      <w:sz w:val="20"/>
      <w:szCs w:val="20"/>
    </w:rPr>
  </w:style>
  <w:style w:type="paragraph" w:styleId="NoSpacing">
    <w:name w:val="No Spacing"/>
    <w:basedOn w:val="Normal"/>
    <w:link w:val="NoSpacingChar"/>
    <w:uiPriority w:val="1"/>
    <w:qFormat/>
    <w:rsid w:val="00E934DE"/>
    <w:pPr>
      <w:spacing w:after="0" w:line="240" w:lineRule="auto"/>
    </w:pPr>
  </w:style>
  <w:style w:type="character" w:customStyle="1" w:styleId="NoSpacingChar">
    <w:name w:val="No Spacing Char"/>
    <w:basedOn w:val="DefaultParagraphFont"/>
    <w:link w:val="NoSpacing"/>
    <w:uiPriority w:val="1"/>
    <w:rsid w:val="00E934DE"/>
  </w:style>
  <w:style w:type="paragraph" w:styleId="Quote">
    <w:name w:val="Quote"/>
    <w:basedOn w:val="Normal"/>
    <w:next w:val="Normal"/>
    <w:link w:val="QuoteChar"/>
    <w:uiPriority w:val="29"/>
    <w:qFormat/>
    <w:rsid w:val="00E934DE"/>
    <w:rPr>
      <w:i/>
      <w:iCs/>
    </w:rPr>
  </w:style>
  <w:style w:type="character" w:customStyle="1" w:styleId="QuoteChar">
    <w:name w:val="Quote Char"/>
    <w:basedOn w:val="DefaultParagraphFont"/>
    <w:link w:val="Quote"/>
    <w:uiPriority w:val="29"/>
    <w:rsid w:val="00E934DE"/>
    <w:rPr>
      <w:i/>
      <w:iCs/>
    </w:rPr>
  </w:style>
  <w:style w:type="paragraph" w:styleId="IntenseQuote">
    <w:name w:val="Intense Quote"/>
    <w:basedOn w:val="Normal"/>
    <w:next w:val="Normal"/>
    <w:link w:val="IntenseQuoteChar"/>
    <w:uiPriority w:val="30"/>
    <w:qFormat/>
    <w:rsid w:val="00E934DE"/>
    <w:pPr>
      <w:pBdr>
        <w:top w:val="dotted" w:sz="2" w:space="10" w:color="595959" w:themeColor="accent2" w:themeShade="80"/>
        <w:bottom w:val="dotted" w:sz="2" w:space="4" w:color="595959" w:themeColor="accent2" w:themeShade="80"/>
      </w:pBdr>
      <w:spacing w:before="160" w:line="300" w:lineRule="auto"/>
      <w:ind w:left="1440" w:right="1440"/>
    </w:pPr>
    <w:rPr>
      <w:caps/>
      <w:color w:val="585858" w:themeColor="accent2" w:themeShade="7F"/>
      <w:spacing w:val="5"/>
      <w:sz w:val="20"/>
      <w:szCs w:val="20"/>
    </w:rPr>
  </w:style>
  <w:style w:type="character" w:customStyle="1" w:styleId="IntenseQuoteChar">
    <w:name w:val="Intense Quote Char"/>
    <w:basedOn w:val="DefaultParagraphFont"/>
    <w:link w:val="IntenseQuote"/>
    <w:uiPriority w:val="30"/>
    <w:rsid w:val="00E934DE"/>
    <w:rPr>
      <w:caps/>
      <w:color w:val="585858" w:themeColor="accent2" w:themeShade="7F"/>
      <w:spacing w:val="5"/>
      <w:sz w:val="20"/>
      <w:szCs w:val="20"/>
    </w:rPr>
  </w:style>
  <w:style w:type="character" w:styleId="SubtleEmphasis">
    <w:name w:val="Subtle Emphasis"/>
    <w:uiPriority w:val="19"/>
    <w:qFormat/>
    <w:rsid w:val="00E934DE"/>
    <w:rPr>
      <w:i/>
      <w:iCs/>
    </w:rPr>
  </w:style>
  <w:style w:type="character" w:styleId="IntenseEmphasis">
    <w:name w:val="Intense Emphasis"/>
    <w:uiPriority w:val="21"/>
    <w:qFormat/>
    <w:rsid w:val="00E934DE"/>
    <w:rPr>
      <w:i/>
      <w:iCs/>
      <w:caps/>
      <w:spacing w:val="10"/>
      <w:sz w:val="20"/>
      <w:szCs w:val="20"/>
    </w:rPr>
  </w:style>
  <w:style w:type="character" w:styleId="SubtleReference">
    <w:name w:val="Subtle Reference"/>
    <w:basedOn w:val="DefaultParagraphFont"/>
    <w:uiPriority w:val="31"/>
    <w:qFormat/>
    <w:rsid w:val="00E934DE"/>
    <w:rPr>
      <w:rFonts w:asciiTheme="minorHAnsi" w:eastAsiaTheme="minorEastAsia" w:hAnsiTheme="minorHAnsi" w:cstheme="minorBidi"/>
      <w:i/>
      <w:iCs/>
      <w:color w:val="585858" w:themeColor="accent2" w:themeShade="7F"/>
    </w:rPr>
  </w:style>
  <w:style w:type="character" w:styleId="IntenseReference">
    <w:name w:val="Intense Reference"/>
    <w:uiPriority w:val="32"/>
    <w:qFormat/>
    <w:rsid w:val="00E934DE"/>
    <w:rPr>
      <w:rFonts w:asciiTheme="minorHAnsi" w:eastAsiaTheme="minorEastAsia" w:hAnsiTheme="minorHAnsi" w:cstheme="minorBidi"/>
      <w:b/>
      <w:bCs/>
      <w:i/>
      <w:iCs/>
      <w:color w:val="585858" w:themeColor="accent2" w:themeShade="7F"/>
    </w:rPr>
  </w:style>
  <w:style w:type="character" w:styleId="BookTitle">
    <w:name w:val="Book Title"/>
    <w:uiPriority w:val="33"/>
    <w:qFormat/>
    <w:rsid w:val="00E934DE"/>
    <w:rPr>
      <w:caps/>
      <w:color w:val="585858" w:themeColor="accent2" w:themeShade="7F"/>
      <w:spacing w:val="5"/>
      <w:u w:color="585858" w:themeColor="accent2" w:themeShade="7F"/>
    </w:rPr>
  </w:style>
  <w:style w:type="paragraph" w:styleId="TOCHeading">
    <w:name w:val="TOC Heading"/>
    <w:basedOn w:val="Heading1"/>
    <w:next w:val="Normal"/>
    <w:uiPriority w:val="39"/>
    <w:semiHidden/>
    <w:unhideWhenUsed/>
    <w:qFormat/>
    <w:rsid w:val="00E934DE"/>
    <w:pPr>
      <w:outlineLvl w:val="9"/>
    </w:pPr>
  </w:style>
  <w:style w:type="numbering" w:customStyle="1" w:styleId="CurrentList1">
    <w:name w:val="Current List1"/>
    <w:uiPriority w:val="99"/>
    <w:rsid w:val="00D77A11"/>
    <w:pPr>
      <w:numPr>
        <w:numId w:val="3"/>
      </w:numPr>
    </w:pPr>
  </w:style>
  <w:style w:type="numbering" w:customStyle="1" w:styleId="CurrentList2">
    <w:name w:val="Current List2"/>
    <w:uiPriority w:val="99"/>
    <w:rsid w:val="00D77A11"/>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841355">
      <w:bodyDiv w:val="1"/>
      <w:marLeft w:val="0"/>
      <w:marRight w:val="0"/>
      <w:marTop w:val="0"/>
      <w:marBottom w:val="0"/>
      <w:divBdr>
        <w:top w:val="none" w:sz="0" w:space="0" w:color="auto"/>
        <w:left w:val="none" w:sz="0" w:space="0" w:color="auto"/>
        <w:bottom w:val="none" w:sz="0" w:space="0" w:color="auto"/>
        <w:right w:val="none" w:sz="0" w:space="0" w:color="auto"/>
      </w:divBdr>
      <w:divsChild>
        <w:div w:id="63926244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Info xmlns="b90d6fdc-a8ab-42a7-a4be-8306087bb95a" xsi:nil="true"/>
    <TaxCatchAll xmlns="c09f7728-b30f-4c88-8ddf-beeaeb735d06" xsi:nil="true"/>
    <lcf76f155ced4ddcb4097134ff3c332f xmlns="b90d6fdc-a8ab-42a7-a4be-8306087bb95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0AFF6AFB32DD4F8943FB48E475999A" ma:contentTypeVersion="12" ma:contentTypeDescription="Create a new document." ma:contentTypeScope="" ma:versionID="55ca7d93746cfb4ccab3f04d47cde59d">
  <xsd:schema xmlns:xsd="http://www.w3.org/2001/XMLSchema" xmlns:xs="http://www.w3.org/2001/XMLSchema" xmlns:p="http://schemas.microsoft.com/office/2006/metadata/properties" xmlns:ns2="b90d6fdc-a8ab-42a7-a4be-8306087bb95a" xmlns:ns3="c09f7728-b30f-4c88-8ddf-beeaeb735d06" targetNamespace="http://schemas.microsoft.com/office/2006/metadata/properties" ma:root="true" ma:fieldsID="fc72dc5e52526468ca84d3644698f1f7" ns2:_="" ns3:_="">
    <xsd:import namespace="b90d6fdc-a8ab-42a7-a4be-8306087bb95a"/>
    <xsd:import namespace="c09f7728-b30f-4c88-8ddf-beeaeb735d0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SearchProperties" minOccurs="0"/>
                <xsd:element ref="ns2:DocumentInf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0d6fdc-a8ab-42a7-a4be-8306087bb9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de203d1-7cfb-462f-9308-eb621c314a9e"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DocumentInfo" ma:index="19" nillable="true" ma:displayName="Document Info" ma:format="Dropdown" ma:internalName="DocumentInfo">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9f7728-b30f-4c88-8ddf-beeaeb735d0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419dc65-9dac-4bc2-9c85-97f98f05c776}" ma:internalName="TaxCatchAll" ma:showField="CatchAllData" ma:web="c09f7728-b30f-4c88-8ddf-beeaeb735d06">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7B5DC3-7055-4498-BC65-6DE4E735362B}">
  <ds:schemaRefs>
    <ds:schemaRef ds:uri="http://schemas.microsoft.com/sharepoint/v3/contenttype/forms"/>
  </ds:schemaRefs>
</ds:datastoreItem>
</file>

<file path=customXml/itemProps2.xml><?xml version="1.0" encoding="utf-8"?>
<ds:datastoreItem xmlns:ds="http://schemas.openxmlformats.org/officeDocument/2006/customXml" ds:itemID="{CBC9E19F-FB89-497D-A8BB-BEEFB41D458C}">
  <ds:schemaRefs>
    <ds:schemaRef ds:uri="http://schemas.microsoft.com/office/2006/metadata/properties"/>
    <ds:schemaRef ds:uri="http://schemas.microsoft.com/office/infopath/2007/PartnerControls"/>
    <ds:schemaRef ds:uri="b90d6fdc-a8ab-42a7-a4be-8306087bb95a"/>
    <ds:schemaRef ds:uri="c09f7728-b30f-4c88-8ddf-beeaeb735d06"/>
  </ds:schemaRefs>
</ds:datastoreItem>
</file>

<file path=customXml/itemProps3.xml><?xml version="1.0" encoding="utf-8"?>
<ds:datastoreItem xmlns:ds="http://schemas.openxmlformats.org/officeDocument/2006/customXml" ds:itemID="{EA11801B-E2FD-498E-A02A-B67D0B06D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0d6fdc-a8ab-42a7-a4be-8306087bb95a"/>
    <ds:schemaRef ds:uri="c09f7728-b30f-4c88-8ddf-beeaeb735d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6</Words>
  <Characters>391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530 Project Proposal</vt:lpstr>
    </vt:vector>
  </TitlesOfParts>
  <Manager>Doug Jacobson</Manager>
  <Company>Iowa State University</Company>
  <LinksUpToDate>false</LinksUpToDate>
  <CharactersWithSpaces>45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30 Project Proposal</dc:title>
  <dc:subject>Cpr E 530</dc:subject>
  <dc:creator>tlavan@iastate.edu</dc:creator>
  <cp:keywords/>
  <dc:description/>
  <cp:lastModifiedBy>Rajesh Sharma</cp:lastModifiedBy>
  <cp:revision>2</cp:revision>
  <dcterms:created xsi:type="dcterms:W3CDTF">2023-11-07T02:56:00Z</dcterms:created>
  <dcterms:modified xsi:type="dcterms:W3CDTF">2023-11-07T02:56:00Z</dcterms:modified>
  <cp:category>Network Securit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0AFF6AFB32DD4F8943FB48E475999A</vt:lpwstr>
  </property>
  <property fmtid="{D5CDD505-2E9C-101B-9397-08002B2CF9AE}" pid="3" name="MediaServiceImageTags">
    <vt:lpwstr/>
  </property>
</Properties>
</file>